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09EBE41A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39BEE70C" w:rsidR="00F161BC" w:rsidRPr="00F161BC" w:rsidRDefault="00F161BC" w:rsidP="00F161BC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 </w:t>
      </w:r>
      <w:hyperlink r:id="rId9" w:history="1">
        <w:r w:rsidR="00C42928" w:rsidRPr="00B50E23">
          <w:rPr>
            <w:rStyle w:val="Hyperlink"/>
          </w:rPr>
          <w:t>https://judge.softuni.org/Contests/333</w:t>
        </w:r>
        <w:r w:rsidR="00C42928" w:rsidRPr="00B50E23">
          <w:rPr>
            <w:rStyle w:val="Hyperlink"/>
          </w:rPr>
          <w:tab/>
          <w:t>0/Introduction-to-HTML-and-CSS</w:t>
        </w:r>
      </w:hyperlink>
      <w:r w:rsidRPr="00981E29">
        <w:t>.</w:t>
      </w:r>
    </w:p>
    <w:p w14:paraId="024DBD18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7B5BE47B" w14:textId="77777777" w:rsidR="00D71EA0" w:rsidRPr="00D71EA0" w:rsidRDefault="00D71EA0" w:rsidP="00D71EA0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0F594DA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7005D484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2AB6B0A9" w14:textId="77777777" w:rsidR="00D71EA0" w:rsidRPr="00D71EA0" w:rsidRDefault="00D71EA0" w:rsidP="00D71EA0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54A1BB7B" wp14:editId="5BA234E6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FBAB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56FA92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78D445E0" wp14:editId="028998EA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0272C9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3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4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73BC0A44" wp14:editId="0FE2DAEE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F7DF7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CF58932" wp14:editId="429D0780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052E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71A6B5F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D358627" wp14:editId="2968590A">
            <wp:extent cx="6595110" cy="3550679"/>
            <wp:effectExtent l="19050" t="19050" r="1524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5FF77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 w:rsidRPr="00D71EA0">
        <w:t>Тo</w:t>
      </w:r>
      <w:proofErr w:type="spellEnd"/>
      <w:r w:rsidRPr="00D71EA0">
        <w:t xml:space="preserve"> see the result of the written code in a browser, </w:t>
      </w:r>
      <w:r w:rsidRPr="00D71EA0">
        <w:rPr>
          <w:b/>
        </w:rPr>
        <w:t>right-click</w:t>
      </w:r>
      <w:r w:rsidRPr="00D71EA0">
        <w:t xml:space="preserve"> on the project and select [</w:t>
      </w:r>
      <w:r w:rsidRPr="00D71EA0">
        <w:rPr>
          <w:b/>
        </w:rPr>
        <w:t>Open with Live Server</w:t>
      </w:r>
      <w:r w:rsidRPr="00D71EA0">
        <w:t>].</w:t>
      </w:r>
    </w:p>
    <w:p w14:paraId="24765DE9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232CAA6E" wp14:editId="0392F09E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D79C6" w14:textId="77777777" w:rsidR="00D71EA0" w:rsidRPr="00D71EA0" w:rsidRDefault="00D71EA0" w:rsidP="00D71EA0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7635A1BA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372588C8" wp14:editId="35FD4104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A6611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end Solutions in Judge?</w:t>
      </w:r>
    </w:p>
    <w:p w14:paraId="127A59A5" w14:textId="77777777" w:rsidR="00D71EA0" w:rsidRPr="00D71EA0" w:rsidRDefault="00D71EA0" w:rsidP="00D71EA0">
      <w:pPr>
        <w:rPr>
          <w:lang w:val="bg-BG"/>
        </w:rPr>
      </w:pPr>
      <w:r w:rsidRPr="00D71EA0">
        <w:t xml:space="preserve">Make a </w:t>
      </w:r>
      <w:r w:rsidRPr="00D71EA0">
        <w:rPr>
          <w:b/>
          <w:bCs/>
        </w:rPr>
        <w:t>zip</w:t>
      </w:r>
      <w:r w:rsidRPr="00D71EA0">
        <w:t xml:space="preserve"> archive of your solution by </w:t>
      </w:r>
      <w:r w:rsidRPr="00D71EA0">
        <w:rPr>
          <w:b/>
        </w:rPr>
        <w:t xml:space="preserve">right-click on the </w:t>
      </w:r>
      <w:r w:rsidRPr="00D71EA0">
        <w:rPr>
          <w:b/>
          <w:noProof/>
        </w:rPr>
        <w:t xml:space="preserve">HTML </w:t>
      </w:r>
      <w:r w:rsidRPr="00D71EA0">
        <w:rPr>
          <w:b/>
        </w:rPr>
        <w:t xml:space="preserve">file </w:t>
      </w:r>
      <w:proofErr w:type="gramStart"/>
      <w:r w:rsidRPr="00D71EA0">
        <w:rPr>
          <w:b/>
        </w:rPr>
        <w:t>&gt;  [</w:t>
      </w:r>
      <w:proofErr w:type="gramEnd"/>
      <w:r w:rsidRPr="00D71EA0">
        <w:rPr>
          <w:b/>
        </w:rPr>
        <w:t xml:space="preserve">Send to] &gt; [Compressed </w:t>
      </w:r>
      <w:r w:rsidRPr="00D71EA0">
        <w:rPr>
          <w:b/>
          <w:noProof/>
        </w:rPr>
        <w:t>(</w:t>
      </w:r>
      <w:r w:rsidRPr="00D71EA0">
        <w:rPr>
          <w:b/>
        </w:rPr>
        <w:t>zipped</w:t>
      </w:r>
      <w:r w:rsidRPr="00D71EA0">
        <w:rPr>
          <w:b/>
          <w:noProof/>
        </w:rPr>
        <w:t xml:space="preserve">) </w:t>
      </w:r>
      <w:r w:rsidRPr="00D71EA0">
        <w:rPr>
          <w:b/>
        </w:rPr>
        <w:t>file].</w:t>
      </w:r>
      <w:r w:rsidRPr="00D71EA0">
        <w:t xml:space="preserve"> </w:t>
      </w:r>
    </w:p>
    <w:p w14:paraId="7ACDBCA6" w14:textId="77777777" w:rsidR="00D71EA0" w:rsidRPr="00C42928" w:rsidRDefault="00D71EA0" w:rsidP="00D71EA0">
      <w:r w:rsidRPr="00D71EA0">
        <w:rPr>
          <w:b/>
        </w:rPr>
        <w:t>Drag the zipped</w:t>
      </w:r>
      <w:r w:rsidRPr="00D71EA0">
        <w:t xml:space="preserve"> file to judge over the button [</w:t>
      </w:r>
      <w:r w:rsidRPr="00D71EA0">
        <w:rPr>
          <w:b/>
        </w:rPr>
        <w:t>Select files</w:t>
      </w:r>
      <w:r w:rsidRPr="00D71EA0">
        <w:t>] and drop it. After that hit [</w:t>
      </w:r>
      <w:r w:rsidRPr="00D71EA0">
        <w:rPr>
          <w:b/>
        </w:rPr>
        <w:t>Submit</w:t>
      </w:r>
      <w:r w:rsidRPr="00D71EA0">
        <w:t>] button.</w:t>
      </w:r>
    </w:p>
    <w:p w14:paraId="41CB1581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FB4008E" wp14:editId="47863A14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4D09A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D9BA" wp14:editId="4EA35A7C">
                <wp:simplePos x="0" y="0"/>
                <wp:positionH relativeFrom="column">
                  <wp:posOffset>1091565</wp:posOffset>
                </wp:positionH>
                <wp:positionV relativeFrom="paragraph">
                  <wp:posOffset>1898162</wp:posOffset>
                </wp:positionV>
                <wp:extent cx="1455850" cy="354603"/>
                <wp:effectExtent l="19050" t="95250" r="30480" b="26670"/>
                <wp:wrapNone/>
                <wp:docPr id="8" name="Lef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 rot="435919">
                          <a:off x="0" y="0"/>
                          <a:ext cx="1455850" cy="354603"/>
                        </a:xfrm>
                        <a:prstGeom prst="leftArrow">
                          <a:avLst/>
                        </a:prstGeom>
                        <a:solidFill>
                          <a:schemeClr val="dk2">
                            <a:alpha val="80000"/>
                          </a:schemeClr>
                        </a:solidFill>
                        <a:ln w="19050">
                          <a:solidFill>
                            <a:schemeClr val="tx1">
                              <a:lumMod val="75000"/>
                              <a:alpha val="8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7E06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7" o:spid="_x0000_s1026" type="#_x0000_t66" style="position:absolute;margin-left:85.95pt;margin-top:149.45pt;width:114.65pt;height:27.9pt;rotation:47614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" adj="2631" fillcolor="#1f497d [3202]" strokecolor="black [2413]" strokeweight="1.5pt">
                <v:fill opacity="52428f"/>
                <v:stroke opacity="52428f"/>
              </v:shape>
            </w:pict>
          </mc:Fallback>
        </mc:AlternateContent>
      </w:r>
      <w:r w:rsidRPr="00D71EA0">
        <w:rPr>
          <w:noProof/>
        </w:rPr>
        <w:drawing>
          <wp:inline distT="0" distB="0" distL="0" distR="0" wp14:anchorId="6BD31D70" wp14:editId="1D1D3C17">
            <wp:extent cx="6626225" cy="2993390"/>
            <wp:effectExtent l="19050" t="19050" r="22225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2272" cy="30006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63ECB6FF" w14:textId="3F662B9B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4DA3AEBA" w14:textId="3F541DD8" w:rsidR="00AD3E1A" w:rsidRDefault="00AD3E1A" w:rsidP="00AD3E1A">
      <w:pPr>
        <w:rPr>
          <w:lang w:val="bg-BG"/>
        </w:rPr>
      </w:pPr>
    </w:p>
    <w:p w14:paraId="1909BF10" w14:textId="25F38941" w:rsidR="00AD3E1A" w:rsidRDefault="00AD3E1A" w:rsidP="00AD3E1A">
      <w:pPr>
        <w:rPr>
          <w:lang w:val="bg-BG"/>
        </w:rPr>
      </w:pPr>
    </w:p>
    <w:p w14:paraId="0AE53E2F" w14:textId="178F5410" w:rsidR="00AD3E1A" w:rsidRDefault="00AD3E1A" w:rsidP="00AD3E1A">
      <w:pPr>
        <w:rPr>
          <w:lang w:val="bg-BG"/>
        </w:rPr>
      </w:pPr>
    </w:p>
    <w:p w14:paraId="7098AC1F" w14:textId="2C1017F3" w:rsidR="00AD3E1A" w:rsidRDefault="00AD3E1A" w:rsidP="00AD3E1A">
      <w:pPr>
        <w:rPr>
          <w:lang w:val="bg-BG"/>
        </w:rPr>
      </w:pPr>
    </w:p>
    <w:p w14:paraId="00739455" w14:textId="6D0E2631" w:rsidR="00AD3E1A" w:rsidRDefault="00AD3E1A" w:rsidP="00AD3E1A">
      <w:pPr>
        <w:rPr>
          <w:lang w:val="bg-BG"/>
        </w:rPr>
      </w:pPr>
    </w:p>
    <w:p w14:paraId="52DC112C" w14:textId="5F8BB59A" w:rsidR="00AD3E1A" w:rsidRDefault="00AD3E1A" w:rsidP="00AD3E1A">
      <w:pPr>
        <w:rPr>
          <w:lang w:val="bg-BG"/>
        </w:rPr>
      </w:pPr>
    </w:p>
    <w:p w14:paraId="0DC2AF03" w14:textId="00C0C64F" w:rsidR="00AD3E1A" w:rsidRDefault="00AD3E1A" w:rsidP="00AD3E1A">
      <w:pPr>
        <w:rPr>
          <w:lang w:val="bg-BG"/>
        </w:rPr>
      </w:pPr>
    </w:p>
    <w:p w14:paraId="7E846B5C" w14:textId="39179E23" w:rsidR="00AD3E1A" w:rsidRDefault="00AD3E1A" w:rsidP="00AD3E1A">
      <w:pPr>
        <w:rPr>
          <w:lang w:val="bg-BG"/>
        </w:rPr>
      </w:pPr>
    </w:p>
    <w:p w14:paraId="5A1A7184" w14:textId="77777777" w:rsidR="00AD3E1A" w:rsidRPr="00AD3E1A" w:rsidRDefault="00AD3E1A" w:rsidP="00AD3E1A">
      <w:pPr>
        <w:rPr>
          <w:lang w:val="bg-BG"/>
        </w:rPr>
      </w:pP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t>Hints</w:t>
      </w:r>
    </w:p>
    <w:p w14:paraId="07BA4527" w14:textId="4381B5C3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471C5459" w14:textId="24DCC0FC" w:rsidR="00AD3E1A" w:rsidRDefault="00AD3E1A" w:rsidP="00AD3E1A">
      <w:pPr>
        <w:rPr>
          <w:lang w:val="bg-BG"/>
        </w:rPr>
      </w:pPr>
    </w:p>
    <w:p w14:paraId="43E4578B" w14:textId="29FF3ABA" w:rsidR="00AD3E1A" w:rsidRDefault="00AD3E1A" w:rsidP="00AD3E1A">
      <w:pPr>
        <w:rPr>
          <w:lang w:val="bg-BG"/>
        </w:rPr>
      </w:pPr>
    </w:p>
    <w:p w14:paraId="3F7CB322" w14:textId="2DF0F6B8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26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408E9DE5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>olor</w:t>
      </w:r>
      <w:r w:rsidR="00D06775">
        <w:tab/>
      </w:r>
    </w:p>
    <w:p w14:paraId="1354E9A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6F92D1D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rPr>
          <w:noProof/>
        </w:rPr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4A6F1C9D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0CA5527D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498A2B08" w14:textId="45BCEE0C" w:rsidR="00D71EA0" w:rsidRPr="00C36B6D" w:rsidRDefault="00D71EA0" w:rsidP="00D71EA0">
      <w:r w:rsidRPr="00D71EA0">
        <w:t xml:space="preserve">Use: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 w:rsidR="00662288">
        <w:rPr>
          <w:noProof/>
        </w:rPr>
        <w:t>.</w:t>
      </w:r>
      <w:r w:rsidR="00C36B6D">
        <w:rPr>
          <w:noProof/>
          <w:lang w:val="bg-BG"/>
        </w:rPr>
        <w:t xml:space="preserve"> </w:t>
      </w:r>
      <w:r w:rsidR="00C36B6D">
        <w:rPr>
          <w:noProof/>
        </w:rPr>
        <w:t xml:space="preserve">You need to use </w:t>
      </w:r>
      <w:r w:rsidR="00C36B6D" w:rsidRPr="00C36B6D">
        <w:rPr>
          <w:b/>
          <w:bCs/>
          <w:noProof/>
        </w:rPr>
        <w:t>nested</w:t>
      </w:r>
      <w:r w:rsidR="00C36B6D">
        <w:rPr>
          <w:noProof/>
        </w:rPr>
        <w:t xml:space="preserve"> lists.</w:t>
      </w:r>
    </w:p>
    <w:p w14:paraId="40A0FE5D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B52783E" w14:textId="77777777" w:rsidR="00BD0385" w:rsidRDefault="00BD0385" w:rsidP="00BD0385">
      <w:pPr>
        <w:pStyle w:val="Heading3"/>
      </w:pPr>
      <w:r>
        <w:t>Requirements</w:t>
      </w:r>
    </w:p>
    <w:p w14:paraId="255709F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2&gt;</w:t>
      </w:r>
      <w:r w:rsidRPr="006B2CC9">
        <w:rPr>
          <w:noProof/>
        </w:rPr>
        <w:t xml:space="preserve"> </w:t>
      </w:r>
      <w:r w:rsidRPr="006B2CC9">
        <w:t>tag for heading</w:t>
      </w:r>
    </w:p>
    <w:p w14:paraId="1726EE4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dl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t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d&gt;</w:t>
      </w:r>
      <w:r w:rsidRPr="006B2CC9">
        <w:rPr>
          <w:bCs/>
          <w:noProof/>
        </w:rPr>
        <w:t xml:space="preserve"> </w:t>
      </w:r>
      <w:r w:rsidRPr="006B2CC9">
        <w:t>tags for definition list</w:t>
      </w:r>
    </w:p>
    <w:p w14:paraId="4B90CD13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Heading3"/>
      </w:pPr>
      <w:r>
        <w:t>Requirements</w:t>
      </w:r>
    </w:p>
    <w:p w14:paraId="79E7AC3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Heading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Heading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Heading3"/>
      </w:pPr>
      <w:r>
        <w:t>Requirements</w:t>
      </w:r>
    </w:p>
    <w:p w14:paraId="06A994D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6815D3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00CD854C" w14:textId="1C87180D" w:rsidR="00E33C16" w:rsidRPr="006B2CC9" w:rsidRDefault="00E33C16" w:rsidP="00E33C16">
      <w:pPr>
        <w:pStyle w:val="Heading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lastRenderedPageBreak/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Heading3"/>
      </w:pPr>
      <w:r>
        <w:t>Requirements</w:t>
      </w:r>
    </w:p>
    <w:p w14:paraId="5D9A62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ListParagraph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317DE" w14:textId="77777777" w:rsidR="00A73206" w:rsidRDefault="00A73206" w:rsidP="008068A2">
      <w:pPr>
        <w:spacing w:after="0" w:line="240" w:lineRule="auto"/>
      </w:pPr>
      <w:r>
        <w:separator/>
      </w:r>
    </w:p>
  </w:endnote>
  <w:endnote w:type="continuationSeparator" w:id="0">
    <w:p w14:paraId="71EDF2F7" w14:textId="77777777" w:rsidR="00A73206" w:rsidRDefault="00A732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F5497" w14:textId="77777777" w:rsidR="00A73206" w:rsidRDefault="00A73206" w:rsidP="008068A2">
      <w:pPr>
        <w:spacing w:after="0" w:line="240" w:lineRule="auto"/>
      </w:pPr>
      <w:r>
        <w:separator/>
      </w:r>
    </w:p>
  </w:footnote>
  <w:footnote w:type="continuationSeparator" w:id="0">
    <w:p w14:paraId="2DA5A00F" w14:textId="77777777" w:rsidR="00A73206" w:rsidRDefault="00A732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0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qwUAQu1z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206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2928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6775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en.wikipedia.org/wiki/Brown_bear" TargetMode="Externa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%090/Introduction-to-HTML-and-CS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90.png"/><Relationship Id="rId7" Type="http://schemas.openxmlformats.org/officeDocument/2006/relationships/image" Target="media/image2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41" Type="http://schemas.openxmlformats.org/officeDocument/2006/relationships/image" Target="media/image3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20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2</Pages>
  <Words>817</Words>
  <Characters>4657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and CSS Overview - Lab</vt:lpstr>
      <vt:lpstr>HTML and CSS Overview - Lab</vt:lpstr>
    </vt:vector>
  </TitlesOfParts>
  <Company>SoftUni – https://about.softuni.bg</Company>
  <LinksUpToDate>false</LinksUpToDate>
  <CharactersWithSpaces>5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Overview - Lab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Георги Петров</cp:lastModifiedBy>
  <cp:revision>20</cp:revision>
  <cp:lastPrinted>2015-10-26T22:35:00Z</cp:lastPrinted>
  <dcterms:created xsi:type="dcterms:W3CDTF">2019-11-12T12:29:00Z</dcterms:created>
  <dcterms:modified xsi:type="dcterms:W3CDTF">2022-10-24T08:03:00Z</dcterms:modified>
  <cp:category>programming; education; software engineering; software development</cp:category>
</cp:coreProperties>
</file>